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5B3C37" w14:textId="77777777" w:rsidR="00C21633" w:rsidRPr="00852B1C" w:rsidRDefault="00C21633" w:rsidP="006557A9">
      <w:pPr>
        <w:spacing w:after="0" w:line="240" w:lineRule="auto"/>
        <w:ind w:right="260"/>
        <w:jc w:val="right"/>
        <w:rPr>
          <w:rFonts w:ascii="Arial" w:hAnsi="Arial" w:cs="Arial"/>
        </w:rPr>
      </w:pPr>
    </w:p>
    <w:p w14:paraId="6C0686D6" w14:textId="6B6D7CD7" w:rsidR="00DF6CDE" w:rsidRPr="00852B1C" w:rsidRDefault="006557A9" w:rsidP="006557A9">
      <w:pPr>
        <w:spacing w:after="0" w:line="240" w:lineRule="auto"/>
        <w:ind w:right="260"/>
        <w:jc w:val="right"/>
        <w:rPr>
          <w:rFonts w:ascii="Arial" w:hAnsi="Arial" w:cs="Arial"/>
          <w:b/>
          <w:bCs/>
          <w:sz w:val="44"/>
          <w:szCs w:val="44"/>
        </w:rPr>
      </w:pPr>
      <w:r w:rsidRPr="00852B1C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2DEE4B03" wp14:editId="6694CD39">
            <wp:simplePos x="0" y="0"/>
            <wp:positionH relativeFrom="margin">
              <wp:align>left</wp:align>
            </wp:positionH>
            <wp:positionV relativeFrom="paragraph">
              <wp:posOffset>-331700</wp:posOffset>
            </wp:positionV>
            <wp:extent cx="1464162" cy="1343655"/>
            <wp:effectExtent l="0" t="0" r="3175" b="9525"/>
            <wp:wrapNone/>
            <wp:docPr id="2" name="Picture 2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 Logo (1458x1338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162" cy="134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1C8" w:rsidRPr="00852B1C">
        <w:rPr>
          <w:rFonts w:ascii="Arial" w:hAnsi="Arial" w:cs="Arial"/>
        </w:rPr>
        <w:t xml:space="preserve"> </w:t>
      </w:r>
      <w:r w:rsidR="00CE7BEA" w:rsidRPr="00852B1C">
        <w:rPr>
          <w:rFonts w:ascii="Arial" w:hAnsi="Arial" w:cs="Arial"/>
          <w:b/>
          <w:bCs/>
          <w:sz w:val="44"/>
          <w:szCs w:val="44"/>
        </w:rPr>
        <w:t>Student Digital Submission</w:t>
      </w:r>
      <w:r w:rsidR="00DF6CDE" w:rsidRPr="00852B1C">
        <w:rPr>
          <w:rFonts w:ascii="Arial" w:hAnsi="Arial" w:cs="Arial"/>
          <w:b/>
          <w:bCs/>
          <w:sz w:val="44"/>
          <w:szCs w:val="44"/>
        </w:rPr>
        <w:t xml:space="preserve"> </w:t>
      </w:r>
    </w:p>
    <w:p w14:paraId="07481253" w14:textId="13779C4A" w:rsidR="00941D95" w:rsidRPr="00852B1C" w:rsidRDefault="00DF6CDE" w:rsidP="006557A9">
      <w:pPr>
        <w:ind w:right="260"/>
        <w:jc w:val="right"/>
        <w:rPr>
          <w:rFonts w:ascii="Arial" w:hAnsi="Arial" w:cs="Arial"/>
          <w:b/>
          <w:bCs/>
          <w:sz w:val="44"/>
          <w:szCs w:val="44"/>
        </w:rPr>
      </w:pPr>
      <w:r w:rsidRPr="00852B1C">
        <w:rPr>
          <w:rFonts w:ascii="Arial" w:hAnsi="Arial" w:cs="Arial"/>
          <w:b/>
          <w:bCs/>
          <w:sz w:val="44"/>
          <w:szCs w:val="44"/>
        </w:rPr>
        <w:t xml:space="preserve">Responsibility </w:t>
      </w:r>
      <w:r w:rsidR="00B041C8" w:rsidRPr="00852B1C">
        <w:rPr>
          <w:rFonts w:ascii="Arial" w:hAnsi="Arial" w:cs="Arial"/>
          <w:b/>
          <w:bCs/>
          <w:sz w:val="44"/>
          <w:szCs w:val="44"/>
        </w:rPr>
        <w:t>Form</w:t>
      </w:r>
    </w:p>
    <w:p w14:paraId="5F6C34EE" w14:textId="77777777" w:rsidR="008F7B0A" w:rsidRPr="00852B1C" w:rsidRDefault="008F7B0A" w:rsidP="00012CA7">
      <w:pPr>
        <w:ind w:right="260"/>
        <w:rPr>
          <w:rFonts w:ascii="Arial" w:hAnsi="Arial" w:cs="Arial"/>
        </w:rPr>
      </w:pPr>
    </w:p>
    <w:p w14:paraId="6DC70734" w14:textId="77777777" w:rsidR="00852B1C" w:rsidRPr="00852B1C" w:rsidRDefault="00852B1C" w:rsidP="00852B1C">
      <w:pPr>
        <w:ind w:right="260"/>
        <w:rPr>
          <w:rFonts w:ascii="Arial" w:hAnsi="Arial" w:cs="Arial"/>
          <w:color w:val="000000"/>
          <w:sz w:val="20"/>
          <w:szCs w:val="20"/>
        </w:rPr>
      </w:pPr>
      <w:r w:rsidRPr="00852B1C">
        <w:rPr>
          <w:rFonts w:ascii="Arial" w:hAnsi="Arial" w:cs="Arial"/>
          <w:color w:val="000000"/>
          <w:sz w:val="20"/>
          <w:szCs w:val="20"/>
        </w:rPr>
        <w:t xml:space="preserve">Please complete this form as part of your orientation. Type in the form directly and sign, as a digital form your name is sufficient as a signature.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1701"/>
        <w:gridCol w:w="3543"/>
      </w:tblGrid>
      <w:tr w:rsidR="00446F7D" w:rsidRPr="00852B1C" w14:paraId="2F66F889" w14:textId="77777777" w:rsidTr="00852B1C">
        <w:trPr>
          <w:trHeight w:val="288"/>
        </w:trPr>
        <w:tc>
          <w:tcPr>
            <w:tcW w:w="2127" w:type="dxa"/>
            <w:shd w:val="clear" w:color="auto" w:fill="E2EFD9" w:themeFill="accent6" w:themeFillTint="33"/>
            <w:vAlign w:val="center"/>
          </w:tcPr>
          <w:p w14:paraId="13823580" w14:textId="77777777" w:rsidR="00446F7D" w:rsidRPr="00852B1C" w:rsidRDefault="00446F7D" w:rsidP="00012CA7">
            <w:pPr>
              <w:spacing w:line="360" w:lineRule="auto"/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 xml:space="preserve">Course </w:t>
            </w:r>
          </w:p>
        </w:tc>
        <w:tc>
          <w:tcPr>
            <w:tcW w:w="8079" w:type="dxa"/>
            <w:gridSpan w:val="3"/>
            <w:vAlign w:val="center"/>
          </w:tcPr>
          <w:p w14:paraId="054B28C0" w14:textId="6F8B9D00" w:rsidR="00446F7D" w:rsidRPr="00852B1C" w:rsidRDefault="00446F7D" w:rsidP="00012CA7">
            <w:pPr>
              <w:spacing w:line="360" w:lineRule="auto"/>
              <w:ind w:right="260"/>
              <w:rPr>
                <w:rFonts w:ascii="Arial" w:hAnsi="Arial" w:cs="Arial"/>
              </w:rPr>
            </w:pPr>
          </w:p>
        </w:tc>
      </w:tr>
      <w:tr w:rsidR="00446F7D" w:rsidRPr="00852B1C" w14:paraId="04261CC7" w14:textId="77777777" w:rsidTr="00852B1C">
        <w:trPr>
          <w:trHeight w:val="263"/>
        </w:trPr>
        <w:tc>
          <w:tcPr>
            <w:tcW w:w="2127" w:type="dxa"/>
            <w:shd w:val="clear" w:color="auto" w:fill="E2EFD9" w:themeFill="accent6" w:themeFillTint="33"/>
            <w:vAlign w:val="center"/>
          </w:tcPr>
          <w:p w14:paraId="7E939C62" w14:textId="77777777" w:rsidR="00446F7D" w:rsidRPr="00852B1C" w:rsidRDefault="00446F7D" w:rsidP="00012CA7">
            <w:pPr>
              <w:spacing w:line="360" w:lineRule="auto"/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>First Name</w:t>
            </w:r>
          </w:p>
        </w:tc>
        <w:tc>
          <w:tcPr>
            <w:tcW w:w="2835" w:type="dxa"/>
            <w:vAlign w:val="center"/>
          </w:tcPr>
          <w:p w14:paraId="7FE3664A" w14:textId="7F414920" w:rsidR="00446F7D" w:rsidRPr="00852B1C" w:rsidRDefault="00446F7D" w:rsidP="00012CA7">
            <w:pPr>
              <w:spacing w:line="360" w:lineRule="auto"/>
              <w:ind w:right="26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51D82D7A" w14:textId="77777777" w:rsidR="00446F7D" w:rsidRPr="00852B1C" w:rsidRDefault="00446F7D" w:rsidP="00012CA7">
            <w:pPr>
              <w:spacing w:line="360" w:lineRule="auto"/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>Surname</w:t>
            </w:r>
          </w:p>
        </w:tc>
        <w:tc>
          <w:tcPr>
            <w:tcW w:w="3543" w:type="dxa"/>
            <w:vAlign w:val="center"/>
          </w:tcPr>
          <w:p w14:paraId="6D558041" w14:textId="0035046E" w:rsidR="00446F7D" w:rsidRPr="00852B1C" w:rsidRDefault="00446F7D" w:rsidP="00012CA7">
            <w:pPr>
              <w:spacing w:line="360" w:lineRule="auto"/>
              <w:ind w:right="260"/>
              <w:jc w:val="center"/>
              <w:rPr>
                <w:rFonts w:ascii="Arial" w:hAnsi="Arial" w:cs="Arial"/>
              </w:rPr>
            </w:pPr>
          </w:p>
        </w:tc>
      </w:tr>
      <w:tr w:rsidR="00CA5143" w:rsidRPr="00852B1C" w14:paraId="2BA487F9" w14:textId="77777777" w:rsidTr="00852B1C">
        <w:trPr>
          <w:trHeight w:val="262"/>
        </w:trPr>
        <w:tc>
          <w:tcPr>
            <w:tcW w:w="2127" w:type="dxa"/>
            <w:shd w:val="clear" w:color="auto" w:fill="E2EFD9" w:themeFill="accent6" w:themeFillTint="33"/>
            <w:vAlign w:val="center"/>
          </w:tcPr>
          <w:p w14:paraId="625029AA" w14:textId="650907AD" w:rsidR="00CA5143" w:rsidRPr="00852B1C" w:rsidRDefault="00CA5143" w:rsidP="00012CA7">
            <w:pPr>
              <w:spacing w:line="360" w:lineRule="auto"/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>Verifi</w:t>
            </w:r>
            <w:r w:rsidR="00D47C0D" w:rsidRPr="00852B1C">
              <w:rPr>
                <w:rFonts w:ascii="Arial" w:hAnsi="Arial" w:cs="Arial"/>
                <w:b/>
                <w:bCs/>
              </w:rPr>
              <w:t xml:space="preserve">ed </w:t>
            </w:r>
            <w:r w:rsidRPr="00852B1C">
              <w:rPr>
                <w:rFonts w:ascii="Arial" w:hAnsi="Arial" w:cs="Arial"/>
                <w:b/>
                <w:bCs/>
              </w:rPr>
              <w:t>E-mail</w:t>
            </w:r>
            <w:r w:rsidR="00722728" w:rsidRPr="00852B1C">
              <w:rPr>
                <w:rFonts w:ascii="Arial" w:hAnsi="Arial" w:cs="Arial"/>
                <w:b/>
                <w:bCs/>
              </w:rPr>
              <w:t xml:space="preserve">* </w:t>
            </w:r>
            <w:r w:rsidR="00722728" w:rsidRPr="00852B1C">
              <w:rPr>
                <w:rFonts w:ascii="Arial" w:hAnsi="Arial" w:cs="Arial"/>
                <w:b/>
                <w:bCs/>
                <w:sz w:val="14"/>
                <w:szCs w:val="14"/>
              </w:rPr>
              <w:t>the one you used to enrol</w:t>
            </w:r>
          </w:p>
        </w:tc>
        <w:tc>
          <w:tcPr>
            <w:tcW w:w="8079" w:type="dxa"/>
            <w:gridSpan w:val="3"/>
            <w:tcBorders>
              <w:right w:val="single" w:sz="4" w:space="0" w:color="auto"/>
            </w:tcBorders>
            <w:vAlign w:val="center"/>
          </w:tcPr>
          <w:p w14:paraId="0D3B0110" w14:textId="26FA00F3" w:rsidR="00CA5143" w:rsidRPr="00852B1C" w:rsidRDefault="00CA5143" w:rsidP="00012CA7">
            <w:pPr>
              <w:spacing w:line="360" w:lineRule="auto"/>
              <w:ind w:right="260"/>
              <w:rPr>
                <w:rFonts w:ascii="Arial" w:hAnsi="Arial" w:cs="Arial"/>
              </w:rPr>
            </w:pPr>
          </w:p>
        </w:tc>
      </w:tr>
    </w:tbl>
    <w:p w14:paraId="16EB53EF" w14:textId="382B34F6" w:rsidR="0002086C" w:rsidRPr="00852B1C" w:rsidRDefault="0002086C" w:rsidP="00A614A7">
      <w:pPr>
        <w:spacing w:after="0"/>
        <w:ind w:right="260"/>
        <w:rPr>
          <w:rFonts w:ascii="Arial" w:hAnsi="Arial" w:cs="Arial"/>
          <w:color w:val="000000"/>
        </w:rPr>
      </w:pPr>
      <w:r w:rsidRPr="00852B1C">
        <w:rPr>
          <w:rFonts w:ascii="Arial" w:hAnsi="Arial" w:cs="Arial"/>
          <w:b/>
          <w:bCs/>
          <w:color w:val="000000"/>
        </w:rPr>
        <w:t>Plagiarism</w:t>
      </w:r>
      <w:r w:rsidRPr="00852B1C">
        <w:rPr>
          <w:rFonts w:ascii="Arial" w:hAnsi="Arial" w:cs="Arial"/>
          <w:color w:val="000000"/>
        </w:rPr>
        <w:t xml:space="preserve"> means using another person’s intellectual output and presenting it (without appropriate acknowledgement of the author or source) as one’s own.</w:t>
      </w:r>
      <w:r w:rsidR="00A570B3" w:rsidRPr="00852B1C">
        <w:rPr>
          <w:rFonts w:ascii="Arial" w:hAnsi="Arial" w:cs="Arial"/>
          <w:color w:val="000000"/>
        </w:rPr>
        <w:br/>
      </w:r>
      <w:r w:rsidR="00A570B3" w:rsidRPr="00852B1C">
        <w:rPr>
          <w:rFonts w:ascii="Arial" w:hAnsi="Arial" w:cs="Arial"/>
          <w:b/>
          <w:bCs/>
          <w:color w:val="000000"/>
        </w:rPr>
        <w:t>Collusi</w:t>
      </w:r>
      <w:r w:rsidR="0038210F" w:rsidRPr="00852B1C">
        <w:rPr>
          <w:rFonts w:ascii="Arial" w:hAnsi="Arial" w:cs="Arial"/>
          <w:b/>
          <w:bCs/>
          <w:color w:val="000000"/>
        </w:rPr>
        <w:t>on</w:t>
      </w:r>
      <w:r w:rsidR="0038210F" w:rsidRPr="00852B1C">
        <w:rPr>
          <w:rFonts w:ascii="Arial" w:hAnsi="Arial" w:cs="Arial"/>
          <w:color w:val="000000"/>
        </w:rPr>
        <w:t xml:space="preserve"> means working with others without acknowledging each other in the completion of assessments. </w:t>
      </w:r>
    </w:p>
    <w:p w14:paraId="4287B36E" w14:textId="438DB0E8" w:rsidR="00B041C8" w:rsidRPr="00852B1C" w:rsidRDefault="0002086C" w:rsidP="00A614A7">
      <w:pPr>
        <w:spacing w:after="0"/>
        <w:ind w:right="260"/>
        <w:rPr>
          <w:rFonts w:ascii="Arial" w:hAnsi="Arial" w:cs="Arial"/>
          <w:color w:val="000000"/>
        </w:rPr>
      </w:pPr>
      <w:r w:rsidRPr="00852B1C">
        <w:rPr>
          <w:rFonts w:ascii="Arial" w:hAnsi="Arial" w:cs="Arial"/>
          <w:b/>
          <w:bCs/>
          <w:color w:val="000000"/>
        </w:rPr>
        <w:t>Plagiarism</w:t>
      </w:r>
      <w:r w:rsidR="0038210F" w:rsidRPr="00852B1C">
        <w:rPr>
          <w:rFonts w:ascii="Arial" w:hAnsi="Arial" w:cs="Arial"/>
          <w:b/>
          <w:bCs/>
          <w:color w:val="000000"/>
        </w:rPr>
        <w:t xml:space="preserve"> and Collusion</w:t>
      </w:r>
      <w:r w:rsidRPr="00852B1C">
        <w:rPr>
          <w:rFonts w:ascii="Arial" w:hAnsi="Arial" w:cs="Arial"/>
          <w:b/>
          <w:bCs/>
          <w:color w:val="000000"/>
        </w:rPr>
        <w:t xml:space="preserve"> constitutes academic misconduct</w:t>
      </w:r>
      <w:r w:rsidRPr="00852B1C">
        <w:rPr>
          <w:rFonts w:ascii="Arial" w:hAnsi="Arial" w:cs="Arial"/>
          <w:color w:val="000000"/>
        </w:rPr>
        <w:t>. Where there are reasonable grounds for believing that this has occurred, disciplinary</w:t>
      </w:r>
      <w:r w:rsidR="00263A2F" w:rsidRPr="00852B1C">
        <w:rPr>
          <w:rFonts w:ascii="Arial" w:hAnsi="Arial" w:cs="Arial"/>
          <w:color w:val="000000"/>
        </w:rPr>
        <w:t xml:space="preserve"> </w:t>
      </w:r>
      <w:r w:rsidRPr="00852B1C">
        <w:rPr>
          <w:rFonts w:ascii="Arial" w:hAnsi="Arial" w:cs="Arial"/>
          <w:color w:val="000000"/>
        </w:rPr>
        <w:t>procedures will be instituted.</w:t>
      </w:r>
      <w:r w:rsidR="004B7B59" w:rsidRPr="00852B1C">
        <w:rPr>
          <w:rFonts w:ascii="Arial" w:hAnsi="Arial" w:cs="Arial"/>
          <w:color w:val="000000"/>
        </w:rPr>
        <w:t xml:space="preserve"> </w:t>
      </w:r>
    </w:p>
    <w:p w14:paraId="145A070E" w14:textId="08C97DFE" w:rsidR="00D75F4F" w:rsidRPr="00852B1C" w:rsidRDefault="00D75F4F" w:rsidP="00D75F4F">
      <w:pPr>
        <w:autoSpaceDE w:val="0"/>
        <w:autoSpaceDN w:val="0"/>
        <w:adjustRightInd w:val="0"/>
        <w:spacing w:after="0" w:line="240" w:lineRule="auto"/>
        <w:ind w:right="260"/>
        <w:rPr>
          <w:rFonts w:ascii="Arial" w:hAnsi="Arial" w:cs="Arial"/>
          <w:color w:val="000000"/>
        </w:rPr>
      </w:pPr>
      <w:r w:rsidRPr="00852B1C">
        <w:rPr>
          <w:rFonts w:ascii="Arial" w:hAnsi="Arial" w:cs="Arial"/>
          <w:color w:val="000000"/>
        </w:rPr>
        <w:t xml:space="preserve">I have read </w:t>
      </w:r>
      <w:r w:rsidR="000831EF" w:rsidRPr="00852B1C">
        <w:rPr>
          <w:rFonts w:ascii="Arial" w:hAnsi="Arial" w:cs="Arial"/>
          <w:color w:val="000000"/>
        </w:rPr>
        <w:t xml:space="preserve">the Learner Guide </w:t>
      </w:r>
      <w:r w:rsidRPr="00852B1C">
        <w:rPr>
          <w:rFonts w:ascii="Arial" w:hAnsi="Arial" w:cs="Arial"/>
          <w:color w:val="000000"/>
        </w:rPr>
        <w:t>policy on Plagiarism</w:t>
      </w:r>
      <w:r w:rsidR="00511323" w:rsidRPr="00852B1C">
        <w:rPr>
          <w:rFonts w:ascii="Arial" w:hAnsi="Arial" w:cs="Arial"/>
          <w:color w:val="000000"/>
        </w:rPr>
        <w:t xml:space="preserve"> and Collusion</w:t>
      </w:r>
      <w:r w:rsidRPr="00852B1C">
        <w:rPr>
          <w:rFonts w:ascii="Arial" w:hAnsi="Arial" w:cs="Arial"/>
          <w:color w:val="000000"/>
        </w:rPr>
        <w:t xml:space="preserve"> (or have had this explained to me by my teachers) and</w:t>
      </w:r>
      <w:r w:rsidR="008D1D91" w:rsidRPr="00852B1C">
        <w:rPr>
          <w:rFonts w:ascii="Arial" w:hAnsi="Arial" w:cs="Arial"/>
          <w:color w:val="000000"/>
        </w:rPr>
        <w:t xml:space="preserve"> </w:t>
      </w:r>
      <w:r w:rsidRPr="00852B1C">
        <w:rPr>
          <w:rFonts w:ascii="Arial" w:hAnsi="Arial" w:cs="Arial"/>
          <w:color w:val="000000"/>
        </w:rPr>
        <w:t xml:space="preserve">understand the consequences of committing academic </w:t>
      </w:r>
      <w:r w:rsidR="003F3473" w:rsidRPr="00852B1C">
        <w:rPr>
          <w:rFonts w:ascii="Arial" w:hAnsi="Arial" w:cs="Arial"/>
          <w:color w:val="000000"/>
        </w:rPr>
        <w:t>misconduct.</w:t>
      </w:r>
      <w:r w:rsidR="003C1822" w:rsidRPr="00852B1C">
        <w:rPr>
          <w:rFonts w:ascii="Arial" w:hAnsi="Arial" w:cs="Arial"/>
          <w:color w:val="000000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96"/>
        <w:gridCol w:w="1105"/>
        <w:gridCol w:w="3278"/>
        <w:gridCol w:w="1967"/>
        <w:gridCol w:w="3515"/>
      </w:tblGrid>
      <w:tr w:rsidR="007E2022" w:rsidRPr="00852B1C" w14:paraId="61CFEE33" w14:textId="77777777" w:rsidTr="526900F3">
        <w:tc>
          <w:tcPr>
            <w:tcW w:w="10461" w:type="dxa"/>
            <w:gridSpan w:val="5"/>
          </w:tcPr>
          <w:p w14:paraId="45E0F2D0" w14:textId="3A317BF0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852B1C">
              <w:rPr>
                <w:rFonts w:ascii="Arial" w:hAnsi="Arial" w:cs="Arial"/>
                <w:b/>
                <w:bCs/>
                <w:color w:val="000000"/>
              </w:rPr>
              <w:t>I</w:t>
            </w:r>
            <w:r w:rsidR="002F3810" w:rsidRPr="00852B1C">
              <w:rPr>
                <w:rFonts w:ascii="Arial" w:hAnsi="Arial" w:cs="Arial"/>
                <w:b/>
                <w:bCs/>
                <w:color w:val="000000"/>
              </w:rPr>
              <w:t>n good faith</w:t>
            </w:r>
            <w:r w:rsidR="003F3473" w:rsidRPr="00852B1C">
              <w:rPr>
                <w:rFonts w:ascii="Arial" w:hAnsi="Arial" w:cs="Arial"/>
                <w:color w:val="000000"/>
              </w:rPr>
              <w:t xml:space="preserve"> (Highlight </w:t>
            </w:r>
            <w:r w:rsidR="003F3473" w:rsidRPr="00852B1C">
              <w:rPr>
                <w:rFonts w:ascii="Arial" w:hAnsi="Arial" w:cs="Arial"/>
                <w:color w:val="000000"/>
                <w:highlight w:val="yellow"/>
              </w:rPr>
              <w:t>Yes</w:t>
            </w:r>
            <w:r w:rsidR="003F3473" w:rsidRPr="00852B1C">
              <w:rPr>
                <w:rFonts w:ascii="Arial" w:hAnsi="Arial" w:cs="Arial"/>
                <w:color w:val="000000"/>
              </w:rPr>
              <w:t xml:space="preserve"> to acknowledge each statement) </w:t>
            </w:r>
          </w:p>
        </w:tc>
      </w:tr>
      <w:tr w:rsidR="007E2022" w:rsidRPr="00852B1C" w14:paraId="3472DB51" w14:textId="77777777" w:rsidTr="00852B1C">
        <w:tc>
          <w:tcPr>
            <w:tcW w:w="596" w:type="dxa"/>
          </w:tcPr>
          <w:p w14:paraId="7655716C" w14:textId="54C36950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24C85508" w14:textId="20A806B4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declare that my work will demonstrate my own </w:t>
            </w:r>
            <w:r w:rsidR="007821E7" w:rsidRPr="00852B1C">
              <w:rPr>
                <w:rFonts w:ascii="Arial" w:hAnsi="Arial" w:cs="Arial"/>
                <w:color w:val="000000"/>
              </w:rPr>
              <w:t xml:space="preserve">knowledge, </w:t>
            </w:r>
            <w:r w:rsidR="00610F92" w:rsidRPr="00852B1C">
              <w:rPr>
                <w:rFonts w:ascii="Arial" w:hAnsi="Arial" w:cs="Arial"/>
                <w:color w:val="000000"/>
              </w:rPr>
              <w:t>skills,</w:t>
            </w:r>
            <w:r w:rsidR="007821E7" w:rsidRPr="00852B1C">
              <w:rPr>
                <w:rFonts w:ascii="Arial" w:hAnsi="Arial" w:cs="Arial"/>
                <w:color w:val="000000"/>
              </w:rPr>
              <w:t xml:space="preserve"> and abilities</w:t>
            </w:r>
            <w:r w:rsidR="005A2EBD" w:rsidRPr="00852B1C">
              <w:rPr>
                <w:rFonts w:ascii="Arial" w:hAnsi="Arial" w:cs="Arial"/>
                <w:color w:val="000000"/>
              </w:rPr>
              <w:t>.</w:t>
            </w:r>
            <w:r w:rsidRPr="00852B1C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7E2022" w:rsidRPr="00852B1C" w14:paraId="0427B5E3" w14:textId="77777777" w:rsidTr="00852B1C">
        <w:tc>
          <w:tcPr>
            <w:tcW w:w="596" w:type="dxa"/>
          </w:tcPr>
          <w:p w14:paraId="55E75D9A" w14:textId="01535A5E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35547560" w14:textId="3524F524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have taken proper and reasonable care to prevent </w:t>
            </w:r>
            <w:r w:rsidR="00F53356" w:rsidRPr="00852B1C">
              <w:rPr>
                <w:rFonts w:ascii="Arial" w:hAnsi="Arial" w:cs="Arial"/>
                <w:color w:val="000000"/>
              </w:rPr>
              <w:t>my</w:t>
            </w:r>
            <w:r w:rsidRPr="00852B1C">
              <w:rPr>
                <w:rFonts w:ascii="Arial" w:hAnsi="Arial" w:cs="Arial"/>
                <w:color w:val="000000"/>
              </w:rPr>
              <w:t xml:space="preserve"> work from being copied by another student.</w:t>
            </w:r>
          </w:p>
        </w:tc>
      </w:tr>
      <w:tr w:rsidR="007E2022" w:rsidRPr="00852B1C" w14:paraId="0AE362FD" w14:textId="77777777" w:rsidTr="00852B1C">
        <w:tc>
          <w:tcPr>
            <w:tcW w:w="596" w:type="dxa"/>
          </w:tcPr>
          <w:p w14:paraId="4789CE6F" w14:textId="20707E8B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027984AC" w14:textId="5CF98258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give permission to NTM to reproduce </w:t>
            </w:r>
            <w:r w:rsidR="00F53356" w:rsidRPr="00852B1C">
              <w:rPr>
                <w:rFonts w:ascii="Arial" w:hAnsi="Arial" w:cs="Arial"/>
                <w:color w:val="000000"/>
              </w:rPr>
              <w:t xml:space="preserve">my assessments </w:t>
            </w:r>
            <w:r w:rsidRPr="00852B1C">
              <w:rPr>
                <w:rFonts w:ascii="Arial" w:hAnsi="Arial" w:cs="Arial"/>
                <w:color w:val="000000"/>
              </w:rPr>
              <w:t>and provide a copy to another member of staff</w:t>
            </w:r>
            <w:r w:rsidR="0087296A" w:rsidRPr="00852B1C">
              <w:rPr>
                <w:rFonts w:ascii="Arial" w:hAnsi="Arial" w:cs="Arial"/>
                <w:color w:val="000000"/>
              </w:rPr>
              <w:t xml:space="preserve"> our auditor</w:t>
            </w:r>
            <w:r w:rsidRPr="00852B1C">
              <w:rPr>
                <w:rFonts w:ascii="Arial" w:hAnsi="Arial" w:cs="Arial"/>
                <w:color w:val="000000"/>
              </w:rPr>
              <w:t xml:space="preserve"> for the purpose of cross checking</w:t>
            </w:r>
            <w:r w:rsidR="00AE6E19" w:rsidRPr="00852B1C">
              <w:rPr>
                <w:rFonts w:ascii="Arial" w:hAnsi="Arial" w:cs="Arial"/>
                <w:color w:val="000000"/>
              </w:rPr>
              <w:t xml:space="preserve">, </w:t>
            </w:r>
            <w:r w:rsidRPr="00852B1C">
              <w:rPr>
                <w:rFonts w:ascii="Arial" w:hAnsi="Arial" w:cs="Arial"/>
                <w:color w:val="000000"/>
              </w:rPr>
              <w:t>moderation</w:t>
            </w:r>
            <w:r w:rsidR="00AE6E19" w:rsidRPr="00852B1C">
              <w:rPr>
                <w:rFonts w:ascii="Arial" w:hAnsi="Arial" w:cs="Arial"/>
                <w:color w:val="000000"/>
              </w:rPr>
              <w:t xml:space="preserve">, validation, and quality control purposes. </w:t>
            </w:r>
          </w:p>
        </w:tc>
      </w:tr>
      <w:tr w:rsidR="00317D1D" w:rsidRPr="00852B1C" w14:paraId="63B73ABF" w14:textId="77777777" w:rsidTr="00852B1C">
        <w:tc>
          <w:tcPr>
            <w:tcW w:w="596" w:type="dxa"/>
          </w:tcPr>
          <w:p w14:paraId="0CBD6D97" w14:textId="2884BEF6" w:rsidR="00317D1D" w:rsidRPr="00852B1C" w:rsidRDefault="00317D1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5A21F4BF" w14:textId="4E7843DE" w:rsidR="00317D1D" w:rsidRPr="00852B1C" w:rsidRDefault="00317D1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give permission to authenticate </w:t>
            </w:r>
            <w:r w:rsidR="00F53356" w:rsidRPr="00852B1C">
              <w:rPr>
                <w:rFonts w:ascii="Arial" w:hAnsi="Arial" w:cs="Arial"/>
                <w:color w:val="000000"/>
              </w:rPr>
              <w:t xml:space="preserve">my </w:t>
            </w:r>
            <w:r w:rsidRPr="00852B1C">
              <w:rPr>
                <w:rFonts w:ascii="Arial" w:hAnsi="Arial" w:cs="Arial"/>
                <w:color w:val="000000"/>
              </w:rPr>
              <w:t>assessments, including submitting a copy to a checking/detection system that in turn may retain a copy of this work on a database for future checking.</w:t>
            </w:r>
          </w:p>
        </w:tc>
      </w:tr>
      <w:tr w:rsidR="007E2022" w:rsidRPr="00852B1C" w14:paraId="6B11E8C1" w14:textId="77777777" w:rsidTr="00852B1C">
        <w:tc>
          <w:tcPr>
            <w:tcW w:w="596" w:type="dxa"/>
          </w:tcPr>
          <w:p w14:paraId="39C61A30" w14:textId="4996D33D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7FE764C5" w14:textId="6915F756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will reference my work to ensure </w:t>
            </w:r>
            <w:r w:rsidR="00AA36DF" w:rsidRPr="00852B1C">
              <w:rPr>
                <w:rFonts w:ascii="Arial" w:hAnsi="Arial" w:cs="Arial"/>
                <w:color w:val="000000"/>
              </w:rPr>
              <w:t>compliance</w:t>
            </w:r>
            <w:r w:rsidRPr="00852B1C">
              <w:rPr>
                <w:rFonts w:ascii="Arial" w:hAnsi="Arial" w:cs="Arial"/>
                <w:color w:val="000000"/>
              </w:rPr>
              <w:t xml:space="preserve"> with copyright and intellectual property protection</w:t>
            </w:r>
          </w:p>
        </w:tc>
      </w:tr>
      <w:tr w:rsidR="009D59A3" w:rsidRPr="00852B1C" w14:paraId="391D94B6" w14:textId="77777777" w:rsidTr="00852B1C">
        <w:tc>
          <w:tcPr>
            <w:tcW w:w="596" w:type="dxa"/>
          </w:tcPr>
          <w:p w14:paraId="5A881D77" w14:textId="4DDA2E1D" w:rsidR="009D59A3" w:rsidRPr="00852B1C" w:rsidRDefault="33F90415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 w:themeColor="text1"/>
              </w:rPr>
              <w:t>Yes</w:t>
            </w:r>
          </w:p>
        </w:tc>
        <w:tc>
          <w:tcPr>
            <w:tcW w:w="9865" w:type="dxa"/>
            <w:gridSpan w:val="4"/>
          </w:tcPr>
          <w:p w14:paraId="32DF3C6B" w14:textId="1C1EA1C4" w:rsidR="009D59A3" w:rsidRPr="00852B1C" w:rsidRDefault="009D59A3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I certify that all work will be my own and that I will not plagiarise the work of others or participate in collusion</w:t>
            </w:r>
            <w:r w:rsidR="00AA36DF" w:rsidRPr="00852B1C">
              <w:rPr>
                <w:rFonts w:ascii="Arial" w:hAnsi="Arial" w:cs="Arial"/>
                <w:color w:val="000000"/>
              </w:rPr>
              <w:t xml:space="preserve">. </w:t>
            </w:r>
          </w:p>
        </w:tc>
      </w:tr>
      <w:tr w:rsidR="007E2022" w:rsidRPr="00852B1C" w14:paraId="07D2FF0A" w14:textId="77777777" w:rsidTr="00852B1C">
        <w:tc>
          <w:tcPr>
            <w:tcW w:w="596" w:type="dxa"/>
          </w:tcPr>
          <w:p w14:paraId="4E4DA72D" w14:textId="3F3BADBA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50592AFD" w14:textId="396C979A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will </w:t>
            </w:r>
            <w:r w:rsidR="000223D4" w:rsidRPr="00852B1C">
              <w:rPr>
                <w:rFonts w:ascii="Arial" w:hAnsi="Arial" w:cs="Arial"/>
                <w:color w:val="000000"/>
              </w:rPr>
              <w:t>maintain</w:t>
            </w:r>
            <w:r w:rsidR="000F3726" w:rsidRPr="00852B1C">
              <w:rPr>
                <w:rFonts w:ascii="Arial" w:hAnsi="Arial" w:cs="Arial"/>
                <w:color w:val="000000"/>
              </w:rPr>
              <w:t xml:space="preserve"> and protect</w:t>
            </w:r>
            <w:r w:rsidR="000223D4" w:rsidRPr="00852B1C">
              <w:rPr>
                <w:rFonts w:ascii="Arial" w:hAnsi="Arial" w:cs="Arial"/>
                <w:color w:val="000000"/>
              </w:rPr>
              <w:t xml:space="preserve"> my</w:t>
            </w:r>
            <w:r w:rsidR="00BF495D" w:rsidRPr="00852B1C">
              <w:rPr>
                <w:rFonts w:ascii="Arial" w:hAnsi="Arial" w:cs="Arial"/>
                <w:color w:val="000000"/>
              </w:rPr>
              <w:t xml:space="preserve"> </w:t>
            </w:r>
            <w:r w:rsidR="0087296A" w:rsidRPr="00852B1C">
              <w:rPr>
                <w:rFonts w:ascii="Arial" w:hAnsi="Arial" w:cs="Arial"/>
                <w:color w:val="000000"/>
              </w:rPr>
              <w:t xml:space="preserve">Microsoft Account and </w:t>
            </w:r>
            <w:r w:rsidR="00BF495D" w:rsidRPr="00852B1C">
              <w:rPr>
                <w:rFonts w:ascii="Arial" w:hAnsi="Arial" w:cs="Arial"/>
                <w:color w:val="000000"/>
              </w:rPr>
              <w:t>OneDrive</w:t>
            </w:r>
            <w:r w:rsidRPr="00852B1C">
              <w:rPr>
                <w:rFonts w:ascii="Arial" w:hAnsi="Arial" w:cs="Arial"/>
                <w:color w:val="000000"/>
              </w:rPr>
              <w:t xml:space="preserve"> containing course content</w:t>
            </w:r>
            <w:r w:rsidR="000223D4" w:rsidRPr="00852B1C">
              <w:rPr>
                <w:rFonts w:ascii="Arial" w:hAnsi="Arial" w:cs="Arial"/>
                <w:color w:val="000000"/>
              </w:rPr>
              <w:t>.</w:t>
            </w:r>
            <w:r w:rsidRPr="00852B1C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C87900" w:rsidRPr="00852B1C" w14:paraId="5AE4CFEA" w14:textId="77777777" w:rsidTr="00852B1C">
        <w:tc>
          <w:tcPr>
            <w:tcW w:w="596" w:type="dxa"/>
          </w:tcPr>
          <w:p w14:paraId="051CD167" w14:textId="0CBE014A" w:rsidR="00C87900" w:rsidRPr="00852B1C" w:rsidRDefault="6F2C7EDC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 w:themeColor="text1"/>
              </w:rPr>
              <w:t>Yes</w:t>
            </w:r>
          </w:p>
        </w:tc>
        <w:tc>
          <w:tcPr>
            <w:tcW w:w="9865" w:type="dxa"/>
            <w:gridSpan w:val="4"/>
          </w:tcPr>
          <w:p w14:paraId="3D9A1357" w14:textId="08B43716" w:rsidR="00C87900" w:rsidRPr="00852B1C" w:rsidRDefault="00C87900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I will ensue I have virus protection on my digital devices and acknowledge that NTM is not responsible for any weblinks or files outside of NTM</w:t>
            </w:r>
            <w:r w:rsidR="003F3473" w:rsidRPr="00852B1C">
              <w:rPr>
                <w:rFonts w:ascii="Arial" w:hAnsi="Arial" w:cs="Arial"/>
                <w:color w:val="000000"/>
              </w:rPr>
              <w:t>’s domain.</w:t>
            </w:r>
          </w:p>
        </w:tc>
      </w:tr>
      <w:tr w:rsidR="007E2022" w:rsidRPr="00852B1C" w14:paraId="349C5A28" w14:textId="77777777" w:rsidTr="00852B1C">
        <w:tc>
          <w:tcPr>
            <w:tcW w:w="596" w:type="dxa"/>
          </w:tcPr>
          <w:p w14:paraId="0BE27DC6" w14:textId="2FEE499B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448EC806" w14:textId="26D1A51D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am responsible for backing up my work to multiple device/options: such as </w:t>
            </w:r>
            <w:r w:rsidR="00F05236" w:rsidRPr="00852B1C">
              <w:rPr>
                <w:rFonts w:ascii="Arial" w:hAnsi="Arial" w:cs="Arial"/>
                <w:color w:val="000000"/>
              </w:rPr>
              <w:t xml:space="preserve">pock drive, </w:t>
            </w:r>
            <w:r w:rsidRPr="00852B1C">
              <w:rPr>
                <w:rFonts w:ascii="Arial" w:hAnsi="Arial" w:cs="Arial"/>
                <w:color w:val="000000"/>
              </w:rPr>
              <w:t>PC, USB and/or cloud</w:t>
            </w:r>
            <w:r w:rsidR="001C4A78" w:rsidRPr="00852B1C">
              <w:rPr>
                <w:rFonts w:ascii="Arial" w:hAnsi="Arial" w:cs="Arial"/>
                <w:color w:val="000000"/>
              </w:rPr>
              <w:t>.</w:t>
            </w:r>
          </w:p>
        </w:tc>
      </w:tr>
      <w:tr w:rsidR="007E2022" w:rsidRPr="00852B1C" w14:paraId="21466407" w14:textId="77777777" w:rsidTr="00852B1C">
        <w:tc>
          <w:tcPr>
            <w:tcW w:w="596" w:type="dxa"/>
          </w:tcPr>
          <w:p w14:paraId="72ECEE7F" w14:textId="69DD7354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6D3B9169" w14:textId="3A1FD9A2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I will retain a copy of my completed work as submitted for assessment.</w:t>
            </w:r>
          </w:p>
        </w:tc>
      </w:tr>
      <w:tr w:rsidR="007E2022" w:rsidRPr="00852B1C" w14:paraId="32C39A84" w14:textId="77777777" w:rsidTr="00852B1C">
        <w:tc>
          <w:tcPr>
            <w:tcW w:w="596" w:type="dxa"/>
          </w:tcPr>
          <w:p w14:paraId="517F2BB5" w14:textId="27D0A57F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24783630" w14:textId="3FEAD903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will </w:t>
            </w:r>
            <w:r w:rsidR="001C4A78" w:rsidRPr="00852B1C">
              <w:rPr>
                <w:rFonts w:ascii="Arial" w:hAnsi="Arial" w:cs="Arial"/>
                <w:color w:val="000000"/>
              </w:rPr>
              <w:t xml:space="preserve">use </w:t>
            </w:r>
            <w:r w:rsidR="000F3726" w:rsidRPr="00852B1C">
              <w:rPr>
                <w:rFonts w:ascii="Arial" w:hAnsi="Arial" w:cs="Arial"/>
                <w:color w:val="000000"/>
              </w:rPr>
              <w:t xml:space="preserve">Teams and </w:t>
            </w:r>
            <w:r w:rsidRPr="00852B1C">
              <w:rPr>
                <w:rFonts w:ascii="Arial" w:hAnsi="Arial" w:cs="Arial"/>
                <w:color w:val="000000"/>
              </w:rPr>
              <w:t>my verified email address for assessment</w:t>
            </w:r>
            <w:r w:rsidR="000F3726" w:rsidRPr="00852B1C">
              <w:rPr>
                <w:rFonts w:ascii="Arial" w:hAnsi="Arial" w:cs="Arial"/>
                <w:color w:val="000000"/>
              </w:rPr>
              <w:t>s</w:t>
            </w:r>
            <w:r w:rsidRPr="00852B1C">
              <w:rPr>
                <w:rFonts w:ascii="Arial" w:hAnsi="Arial" w:cs="Arial"/>
                <w:color w:val="000000"/>
              </w:rPr>
              <w:t xml:space="preserve"> and all communication with NTM.</w:t>
            </w:r>
          </w:p>
        </w:tc>
      </w:tr>
      <w:tr w:rsidR="007E2022" w:rsidRPr="00852B1C" w14:paraId="78376428" w14:textId="77777777" w:rsidTr="00852B1C">
        <w:tc>
          <w:tcPr>
            <w:tcW w:w="596" w:type="dxa"/>
          </w:tcPr>
          <w:p w14:paraId="5E7CA332" w14:textId="75007750" w:rsidR="007E2022" w:rsidRPr="00852B1C" w:rsidRDefault="00BF495D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150B93F2" w14:textId="3B8ADB2A" w:rsidR="007E2022" w:rsidRPr="00852B1C" w:rsidRDefault="007E2022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bookmarkStart w:id="0" w:name="_Hlk30514915"/>
            <w:r w:rsidRPr="00852B1C">
              <w:rPr>
                <w:rFonts w:ascii="Arial" w:hAnsi="Arial" w:cs="Arial"/>
                <w:color w:val="000000"/>
              </w:rPr>
              <w:t>I will carefully read the assessment criteria and submission requirements</w:t>
            </w:r>
            <w:r w:rsidR="00DF274F" w:rsidRPr="00852B1C">
              <w:rPr>
                <w:rFonts w:ascii="Arial" w:hAnsi="Arial" w:cs="Arial"/>
                <w:color w:val="000000"/>
              </w:rPr>
              <w:t xml:space="preserve"> for each assessment. </w:t>
            </w:r>
            <w:r w:rsidRPr="00852B1C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722728" w:rsidRPr="00852B1C" w14:paraId="33DFE8E4" w14:textId="77777777" w:rsidTr="00852B1C">
        <w:tc>
          <w:tcPr>
            <w:tcW w:w="596" w:type="dxa"/>
          </w:tcPr>
          <w:p w14:paraId="16C51AB6" w14:textId="20D5E499" w:rsidR="00722728" w:rsidRPr="00852B1C" w:rsidRDefault="00722728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229E7449" w14:textId="722D15FF" w:rsidR="00722728" w:rsidRPr="00852B1C" w:rsidRDefault="00722728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 xml:space="preserve">I will </w:t>
            </w:r>
            <w:hyperlink r:id="rId10" w:history="1">
              <w:r w:rsidRPr="00852B1C">
                <w:rPr>
                  <w:rStyle w:val="Hyperlink"/>
                  <w:rFonts w:ascii="Arial" w:hAnsi="Arial" w:cs="Arial"/>
                </w:rPr>
                <w:t>reference any AI research tools</w:t>
              </w:r>
            </w:hyperlink>
            <w:r w:rsidRPr="00852B1C">
              <w:rPr>
                <w:rFonts w:ascii="Arial" w:hAnsi="Arial" w:cs="Arial"/>
                <w:color w:val="000000"/>
              </w:rPr>
              <w:t xml:space="preserve"> such as </w:t>
            </w:r>
            <w:hyperlink r:id="rId11" w:history="1">
              <w:r w:rsidRPr="00852B1C">
                <w:rPr>
                  <w:rStyle w:val="Hyperlink"/>
                  <w:rFonts w:ascii="Arial" w:hAnsi="Arial" w:cs="Arial"/>
                </w:rPr>
                <w:t>Chat GPT</w:t>
              </w:r>
            </w:hyperlink>
            <w:r w:rsidRPr="00852B1C">
              <w:rPr>
                <w:rFonts w:ascii="Arial" w:hAnsi="Arial" w:cs="Arial"/>
                <w:color w:val="000000"/>
              </w:rPr>
              <w:t xml:space="preserve"> or other tools when researching and completing assessments</w:t>
            </w:r>
          </w:p>
        </w:tc>
      </w:tr>
      <w:tr w:rsidR="00A31739" w:rsidRPr="00852B1C" w14:paraId="237E0F3E" w14:textId="77777777" w:rsidTr="00852B1C">
        <w:tc>
          <w:tcPr>
            <w:tcW w:w="596" w:type="dxa"/>
          </w:tcPr>
          <w:p w14:paraId="22D9CF4C" w14:textId="4FA73E9A" w:rsidR="00A31739" w:rsidRPr="00852B1C" w:rsidRDefault="009D59A3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Yes</w:t>
            </w:r>
          </w:p>
        </w:tc>
        <w:tc>
          <w:tcPr>
            <w:tcW w:w="9865" w:type="dxa"/>
            <w:gridSpan w:val="4"/>
          </w:tcPr>
          <w:p w14:paraId="18F2539B" w14:textId="3982D976" w:rsidR="00A31739" w:rsidRPr="00852B1C" w:rsidRDefault="009D59A3" w:rsidP="00610F92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852B1C">
              <w:rPr>
                <w:rFonts w:ascii="Arial" w:hAnsi="Arial" w:cs="Arial"/>
                <w:color w:val="000000"/>
              </w:rPr>
              <w:t>I certify that the statements I have attested to above have been made in good faith and are true and correct. For statements you do not certify leave unhighlighted.</w:t>
            </w:r>
            <w:r w:rsidR="00BB3E9C" w:rsidRPr="00852B1C">
              <w:rPr>
                <w:rFonts w:ascii="Arial" w:hAnsi="Arial" w:cs="Arial"/>
                <w:color w:val="000000"/>
              </w:rPr>
              <w:t xml:space="preserve"> Upload this form to Teams &gt; Assignments</w:t>
            </w:r>
          </w:p>
        </w:tc>
      </w:tr>
      <w:bookmarkEnd w:id="0"/>
      <w:tr w:rsidR="00164E98" w:rsidRPr="00852B1C" w14:paraId="4D00D367" w14:textId="77777777" w:rsidTr="00852B1C">
        <w:trPr>
          <w:trHeight w:val="271"/>
        </w:trPr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1F9CD57B" w14:textId="4D88EC9B" w:rsidR="00164E98" w:rsidRPr="00852B1C" w:rsidRDefault="00164E98" w:rsidP="001F135A">
            <w:pPr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3278" w:type="dxa"/>
            <w:tcBorders>
              <w:right w:val="single" w:sz="4" w:space="0" w:color="auto"/>
            </w:tcBorders>
            <w:vAlign w:val="center"/>
          </w:tcPr>
          <w:p w14:paraId="5EB68328" w14:textId="28B9FDD8" w:rsidR="00164E98" w:rsidRPr="00852B1C" w:rsidRDefault="00164E98" w:rsidP="001F135A">
            <w:pPr>
              <w:spacing w:line="360" w:lineRule="auto"/>
              <w:ind w:right="260"/>
              <w:rPr>
                <w:rFonts w:ascii="Arial" w:hAnsi="Arial" w:cs="Arial"/>
              </w:rPr>
            </w:pPr>
          </w:p>
        </w:tc>
        <w:tc>
          <w:tcPr>
            <w:tcW w:w="196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AD28D92" w14:textId="04701FF7" w:rsidR="00164E98" w:rsidRPr="00852B1C" w:rsidRDefault="00014800" w:rsidP="001F135A">
            <w:pPr>
              <w:spacing w:line="360" w:lineRule="auto"/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3515" w:type="dxa"/>
            <w:tcBorders>
              <w:right w:val="single" w:sz="4" w:space="0" w:color="auto"/>
            </w:tcBorders>
            <w:vAlign w:val="center"/>
          </w:tcPr>
          <w:p w14:paraId="1A8DCD11" w14:textId="55BEC18F" w:rsidR="00164E98" w:rsidRPr="00852B1C" w:rsidRDefault="00164E98" w:rsidP="001F135A">
            <w:pPr>
              <w:spacing w:line="360" w:lineRule="auto"/>
              <w:ind w:right="260"/>
              <w:rPr>
                <w:rFonts w:ascii="Arial" w:hAnsi="Arial" w:cs="Arial"/>
              </w:rPr>
            </w:pPr>
          </w:p>
        </w:tc>
      </w:tr>
      <w:tr w:rsidR="00164E98" w:rsidRPr="00852B1C" w14:paraId="0DBED936" w14:textId="77777777" w:rsidTr="00852B1C">
        <w:trPr>
          <w:trHeight w:val="262"/>
        </w:trPr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33BAE22C" w14:textId="36F8F279" w:rsidR="00164E98" w:rsidRPr="00852B1C" w:rsidRDefault="006848E3" w:rsidP="00014800">
            <w:pPr>
              <w:ind w:right="260"/>
              <w:rPr>
                <w:rFonts w:ascii="Arial" w:hAnsi="Arial" w:cs="Arial"/>
                <w:b/>
                <w:bCs/>
              </w:rPr>
            </w:pPr>
            <w:r w:rsidRPr="00852B1C">
              <w:rPr>
                <w:rFonts w:ascii="Arial" w:hAnsi="Arial" w:cs="Arial"/>
                <w:b/>
                <w:bCs/>
              </w:rPr>
              <w:t>Your</w:t>
            </w:r>
            <w:r w:rsidR="00014800" w:rsidRPr="00852B1C">
              <w:rPr>
                <w:rFonts w:ascii="Arial" w:hAnsi="Arial" w:cs="Arial"/>
                <w:b/>
                <w:bCs/>
              </w:rPr>
              <w:t xml:space="preserve"> </w:t>
            </w:r>
            <w:r w:rsidR="00874AAF" w:rsidRPr="00852B1C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3278" w:type="dxa"/>
            <w:tcBorders>
              <w:right w:val="single" w:sz="4" w:space="0" w:color="auto"/>
            </w:tcBorders>
            <w:vAlign w:val="center"/>
          </w:tcPr>
          <w:p w14:paraId="23837DF7" w14:textId="60DE7320" w:rsidR="00164E98" w:rsidRPr="00852B1C" w:rsidRDefault="00164E98" w:rsidP="001F135A">
            <w:pPr>
              <w:spacing w:line="360" w:lineRule="auto"/>
              <w:ind w:right="260"/>
              <w:rPr>
                <w:rFonts w:ascii="Arial" w:hAnsi="Arial" w:cs="Arial"/>
              </w:rPr>
            </w:pPr>
          </w:p>
        </w:tc>
        <w:tc>
          <w:tcPr>
            <w:tcW w:w="196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6842741" w14:textId="22CAE626" w:rsidR="00164E98" w:rsidRPr="00852B1C" w:rsidRDefault="00014800" w:rsidP="00014800">
            <w:pPr>
              <w:ind w:right="260"/>
              <w:rPr>
                <w:rFonts w:ascii="Arial" w:hAnsi="Arial" w:cs="Arial"/>
              </w:rPr>
            </w:pPr>
            <w:r w:rsidRPr="00852B1C">
              <w:rPr>
                <w:rFonts w:ascii="Arial" w:hAnsi="Arial" w:cs="Arial"/>
                <w:b/>
                <w:bCs/>
              </w:rPr>
              <w:t>Tr</w:t>
            </w:r>
            <w:r w:rsidR="004305C8" w:rsidRPr="00852B1C">
              <w:rPr>
                <w:rFonts w:ascii="Arial" w:hAnsi="Arial" w:cs="Arial"/>
                <w:b/>
                <w:bCs/>
              </w:rPr>
              <w:t>ainer</w:t>
            </w:r>
            <w:r w:rsidRPr="00852B1C">
              <w:rPr>
                <w:rFonts w:ascii="Arial" w:hAnsi="Arial" w:cs="Arial"/>
                <w:b/>
                <w:bCs/>
              </w:rPr>
              <w:t xml:space="preserve"> </w:t>
            </w:r>
            <w:r w:rsidR="00874AAF" w:rsidRPr="00852B1C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3515" w:type="dxa"/>
            <w:tcBorders>
              <w:right w:val="single" w:sz="4" w:space="0" w:color="auto"/>
            </w:tcBorders>
            <w:vAlign w:val="center"/>
          </w:tcPr>
          <w:p w14:paraId="16E296C6" w14:textId="7A95A1D9" w:rsidR="00164E98" w:rsidRPr="00852B1C" w:rsidRDefault="00164E98" w:rsidP="001F135A">
            <w:pPr>
              <w:spacing w:line="360" w:lineRule="auto"/>
              <w:ind w:right="260"/>
              <w:rPr>
                <w:rFonts w:ascii="Arial" w:hAnsi="Arial" w:cs="Arial"/>
              </w:rPr>
            </w:pPr>
          </w:p>
        </w:tc>
      </w:tr>
    </w:tbl>
    <w:p w14:paraId="798F2CD2" w14:textId="799913FB" w:rsidR="00B041C8" w:rsidRPr="00852B1C" w:rsidRDefault="00B041C8" w:rsidP="00610F92">
      <w:pPr>
        <w:spacing w:before="240"/>
        <w:ind w:right="260" w:firstLine="720"/>
        <w:rPr>
          <w:rFonts w:ascii="Arial" w:hAnsi="Arial" w:cs="Arial"/>
          <w:b/>
          <w:bCs/>
          <w:color w:val="FF0000"/>
          <w:sz w:val="18"/>
          <w:szCs w:val="18"/>
        </w:rPr>
      </w:pPr>
    </w:p>
    <w:sectPr w:rsidR="00B041C8" w:rsidRPr="00852B1C" w:rsidSect="00586876">
      <w:footerReference w:type="default" r:id="rId12"/>
      <w:pgSz w:w="11906" w:h="16838"/>
      <w:pgMar w:top="426" w:right="720" w:bottom="720" w:left="720" w:header="708" w:footer="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095FFA" w14:textId="77777777" w:rsidR="00E529F9" w:rsidRDefault="00E529F9" w:rsidP="000150BD">
      <w:pPr>
        <w:spacing w:after="0" w:line="240" w:lineRule="auto"/>
      </w:pPr>
      <w:r>
        <w:separator/>
      </w:r>
    </w:p>
  </w:endnote>
  <w:endnote w:type="continuationSeparator" w:id="0">
    <w:p w14:paraId="3D28A17A" w14:textId="77777777" w:rsidR="00E529F9" w:rsidRDefault="00E529F9" w:rsidP="00015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2FF5DB" w14:textId="34FFC02C" w:rsidR="000150BD" w:rsidRDefault="000150BD">
    <w:pPr>
      <w:pStyle w:val="Footer"/>
    </w:pPr>
  </w:p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0150BD" w14:paraId="4DF87EF0" w14:textId="77777777" w:rsidTr="00F34AB2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FF784FC" w14:textId="77777777" w:rsidR="000150BD" w:rsidRDefault="000150BD" w:rsidP="000150BD">
          <w:pPr>
            <w:pStyle w:val="Footer"/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35B59AC1" w14:textId="3AC973DB" w:rsidR="000150BD" w:rsidRDefault="000150BD" w:rsidP="000150BD">
          <w:pPr>
            <w:pStyle w:val="Footer"/>
            <w:jc w:val="center"/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 w:rsidR="00EA1964">
            <w:rPr>
              <w:rFonts w:eastAsia="Calibri"/>
              <w:sz w:val="16"/>
              <w:szCs w:val="16"/>
            </w:rPr>
            <w:t>2.0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12FEA479" w14:textId="2666CD10" w:rsidR="000150BD" w:rsidRDefault="000150BD" w:rsidP="000150BD">
          <w:pPr>
            <w:pStyle w:val="Footer"/>
            <w:jc w:val="right"/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>
            <w:rPr>
              <w:rFonts w:eastAsia="Calibri"/>
              <w:sz w:val="16"/>
              <w:szCs w:val="16"/>
            </w:rPr>
            <w:t>21.01.2020</w:t>
          </w:r>
        </w:p>
      </w:tc>
    </w:tr>
    <w:tr w:rsidR="000150BD" w14:paraId="763F7E38" w14:textId="77777777" w:rsidTr="00F34AB2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12A93E1" w14:textId="695B8F27" w:rsidR="000150BD" w:rsidRDefault="000150BD" w:rsidP="000150BD">
          <w:pPr>
            <w:pStyle w:val="Footer"/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202</w:t>
          </w:r>
          <w:r w:rsidR="00EA1964">
            <w:rPr>
              <w:b/>
              <w:sz w:val="16"/>
              <w:szCs w:val="16"/>
            </w:rPr>
            <w:t>3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977FEA5" w14:textId="77777777" w:rsidR="000150BD" w:rsidRDefault="000150BD" w:rsidP="000150BD">
          <w:pPr>
            <w:pStyle w:val="Footer"/>
            <w:jc w:val="center"/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3B70ECF6" w14:textId="63B7616D" w:rsidR="000150BD" w:rsidRDefault="000150BD" w:rsidP="000150BD">
          <w:pPr>
            <w:pStyle w:val="Footer"/>
            <w:jc w:val="right"/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EA1964">
            <w:rPr>
              <w:sz w:val="16"/>
              <w:szCs w:val="16"/>
            </w:rPr>
            <w:t>28.04.2023</w:t>
          </w:r>
        </w:p>
      </w:tc>
    </w:tr>
    <w:tr w:rsidR="000150BD" w14:paraId="6740A4F8" w14:textId="77777777" w:rsidTr="00F34AB2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7CDA16E9" w14:textId="486375D7" w:rsidR="000150BD" w:rsidRDefault="00E36CB7" w:rsidP="000150BD">
          <w:pPr>
            <w:pStyle w:val="Footer"/>
          </w:pPr>
          <w:r>
            <w:rPr>
              <w:b/>
              <w:color w:val="7030A0"/>
              <w:sz w:val="16"/>
              <w:szCs w:val="16"/>
            </w:rPr>
            <w:t>DIGS</w:t>
          </w:r>
          <w:r w:rsidR="000150BD">
            <w:rPr>
              <w:b/>
              <w:sz w:val="16"/>
              <w:szCs w:val="16"/>
            </w:rPr>
            <w:t xml:space="preserve"> </w:t>
          </w:r>
          <w:r w:rsidR="00141BA5">
            <w:rPr>
              <w:b/>
              <w:sz w:val="16"/>
              <w:szCs w:val="16"/>
            </w:rPr>
            <w:t>Digital Submission</w:t>
          </w:r>
          <w:r w:rsidR="000150BD">
            <w:rPr>
              <w:b/>
              <w:sz w:val="16"/>
              <w:szCs w:val="16"/>
            </w:rPr>
            <w:t xml:space="preserve"> Form 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5ADF07D" w14:textId="51E52342" w:rsidR="000150BD" w:rsidRDefault="000150BD" w:rsidP="000150BD">
          <w:pPr>
            <w:pStyle w:val="Footer"/>
            <w:jc w:val="center"/>
          </w:pPr>
          <w:r>
            <w:rPr>
              <w:b/>
              <w:sz w:val="16"/>
              <w:szCs w:val="16"/>
            </w:rPr>
            <w:t>Author</w:t>
          </w:r>
          <w:r w:rsidRPr="00F431CD">
            <w:rPr>
              <w:bCs/>
              <w:sz w:val="16"/>
              <w:szCs w:val="16"/>
            </w:rPr>
            <w:t xml:space="preserve">: </w:t>
          </w:r>
          <w:r w:rsidR="00EA1964">
            <w:rPr>
              <w:bCs/>
              <w:sz w:val="16"/>
              <w:szCs w:val="16"/>
            </w:rPr>
            <w:t>David Michal Lipták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CEFD164" w14:textId="77777777" w:rsidR="000150BD" w:rsidRDefault="000150BD" w:rsidP="000150BD">
          <w:pPr>
            <w:pStyle w:val="Footer"/>
            <w:jc w:val="right"/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0150BD" w14:paraId="1300D6B4" w14:textId="77777777" w:rsidTr="00F34AB2">
      <w:trPr>
        <w:jc w:val="center"/>
      </w:trPr>
      <w:tc>
        <w:tcPr>
          <w:tcW w:w="901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3605AE6A" w14:textId="77777777" w:rsidR="000150BD" w:rsidRDefault="000150BD" w:rsidP="000150BD">
          <w:pPr>
            <w:pStyle w:val="Footer"/>
            <w:jc w:val="center"/>
          </w:pPr>
          <w:r>
            <w:rPr>
              <w:b/>
              <w:color w:val="FF0000"/>
              <w:sz w:val="16"/>
              <w:szCs w:val="16"/>
            </w:rPr>
            <w:t>This document is uncontrolled when printed</w:t>
          </w:r>
        </w:p>
      </w:tc>
    </w:tr>
  </w:tbl>
  <w:p w14:paraId="223961BA" w14:textId="77777777" w:rsidR="000150BD" w:rsidRPr="007C4A22" w:rsidRDefault="000150BD" w:rsidP="00015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EC52F7" w14:textId="77777777" w:rsidR="00E529F9" w:rsidRDefault="00E529F9" w:rsidP="000150BD">
      <w:pPr>
        <w:spacing w:after="0" w:line="240" w:lineRule="auto"/>
      </w:pPr>
      <w:r>
        <w:separator/>
      </w:r>
    </w:p>
  </w:footnote>
  <w:footnote w:type="continuationSeparator" w:id="0">
    <w:p w14:paraId="11E32E22" w14:textId="77777777" w:rsidR="00E529F9" w:rsidRDefault="00E529F9" w:rsidP="000150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TEyM7QwNzEzNzJS0lEKTi0uzszPAykwrgUAh05kwywAAAA="/>
  </w:docVars>
  <w:rsids>
    <w:rsidRoot w:val="00B041C8"/>
    <w:rsid w:val="00012CA7"/>
    <w:rsid w:val="00014800"/>
    <w:rsid w:val="000150BD"/>
    <w:rsid w:val="0002086C"/>
    <w:rsid w:val="000223D4"/>
    <w:rsid w:val="00036D7C"/>
    <w:rsid w:val="00062FBA"/>
    <w:rsid w:val="00064C30"/>
    <w:rsid w:val="00065FAD"/>
    <w:rsid w:val="000831EF"/>
    <w:rsid w:val="00083F2E"/>
    <w:rsid w:val="0009057A"/>
    <w:rsid w:val="000953AA"/>
    <w:rsid w:val="00097038"/>
    <w:rsid w:val="000F070F"/>
    <w:rsid w:val="000F3726"/>
    <w:rsid w:val="0010279B"/>
    <w:rsid w:val="00102B76"/>
    <w:rsid w:val="00125081"/>
    <w:rsid w:val="00135475"/>
    <w:rsid w:val="00141BA5"/>
    <w:rsid w:val="00145A47"/>
    <w:rsid w:val="00164E98"/>
    <w:rsid w:val="00167FD7"/>
    <w:rsid w:val="00197FE5"/>
    <w:rsid w:val="001B5F90"/>
    <w:rsid w:val="001C4A78"/>
    <w:rsid w:val="001C5F10"/>
    <w:rsid w:val="001D5DCF"/>
    <w:rsid w:val="00210880"/>
    <w:rsid w:val="002215F2"/>
    <w:rsid w:val="0022555E"/>
    <w:rsid w:val="00226ACF"/>
    <w:rsid w:val="00236DB7"/>
    <w:rsid w:val="00263A2F"/>
    <w:rsid w:val="00263CE2"/>
    <w:rsid w:val="00273908"/>
    <w:rsid w:val="00286BFB"/>
    <w:rsid w:val="00292B02"/>
    <w:rsid w:val="002A179D"/>
    <w:rsid w:val="002B323A"/>
    <w:rsid w:val="002F3810"/>
    <w:rsid w:val="00317D1D"/>
    <w:rsid w:val="00340496"/>
    <w:rsid w:val="003659C0"/>
    <w:rsid w:val="00370E2B"/>
    <w:rsid w:val="0038210F"/>
    <w:rsid w:val="0039180B"/>
    <w:rsid w:val="00392D4C"/>
    <w:rsid w:val="003C1822"/>
    <w:rsid w:val="003C3DBD"/>
    <w:rsid w:val="003C7DB6"/>
    <w:rsid w:val="003E74F7"/>
    <w:rsid w:val="003F3473"/>
    <w:rsid w:val="004212DB"/>
    <w:rsid w:val="00426BD2"/>
    <w:rsid w:val="00426FAC"/>
    <w:rsid w:val="004305C8"/>
    <w:rsid w:val="00446F7D"/>
    <w:rsid w:val="0046505C"/>
    <w:rsid w:val="00472A33"/>
    <w:rsid w:val="004743B7"/>
    <w:rsid w:val="004B04BD"/>
    <w:rsid w:val="004B7B59"/>
    <w:rsid w:val="00511323"/>
    <w:rsid w:val="00532051"/>
    <w:rsid w:val="005416D0"/>
    <w:rsid w:val="00553AE0"/>
    <w:rsid w:val="00580104"/>
    <w:rsid w:val="005857A9"/>
    <w:rsid w:val="00586876"/>
    <w:rsid w:val="005A17E3"/>
    <w:rsid w:val="005A2EBD"/>
    <w:rsid w:val="005A7310"/>
    <w:rsid w:val="005B27D2"/>
    <w:rsid w:val="005D5D12"/>
    <w:rsid w:val="005F3FA4"/>
    <w:rsid w:val="00610F92"/>
    <w:rsid w:val="00653512"/>
    <w:rsid w:val="006557A9"/>
    <w:rsid w:val="0067108E"/>
    <w:rsid w:val="006848E3"/>
    <w:rsid w:val="00691FF6"/>
    <w:rsid w:val="0069681A"/>
    <w:rsid w:val="006A0DC8"/>
    <w:rsid w:val="006B334F"/>
    <w:rsid w:val="006C55FF"/>
    <w:rsid w:val="00700AD0"/>
    <w:rsid w:val="00710D7C"/>
    <w:rsid w:val="00717C15"/>
    <w:rsid w:val="00722728"/>
    <w:rsid w:val="00737532"/>
    <w:rsid w:val="00740C7B"/>
    <w:rsid w:val="00750131"/>
    <w:rsid w:val="00751A56"/>
    <w:rsid w:val="00770E4A"/>
    <w:rsid w:val="007821E7"/>
    <w:rsid w:val="0078642E"/>
    <w:rsid w:val="007A6041"/>
    <w:rsid w:val="007E2022"/>
    <w:rsid w:val="007F2083"/>
    <w:rsid w:val="008105F7"/>
    <w:rsid w:val="00836EEF"/>
    <w:rsid w:val="00852B1C"/>
    <w:rsid w:val="0085687A"/>
    <w:rsid w:val="00861466"/>
    <w:rsid w:val="0087296A"/>
    <w:rsid w:val="00874AAF"/>
    <w:rsid w:val="008A3507"/>
    <w:rsid w:val="008A57D8"/>
    <w:rsid w:val="008D1D91"/>
    <w:rsid w:val="008F26A4"/>
    <w:rsid w:val="008F7B0A"/>
    <w:rsid w:val="009159E3"/>
    <w:rsid w:val="009159FE"/>
    <w:rsid w:val="00935C18"/>
    <w:rsid w:val="00937CB2"/>
    <w:rsid w:val="00940AC5"/>
    <w:rsid w:val="00941D95"/>
    <w:rsid w:val="009456DD"/>
    <w:rsid w:val="00947A87"/>
    <w:rsid w:val="00955332"/>
    <w:rsid w:val="00964517"/>
    <w:rsid w:val="0098144A"/>
    <w:rsid w:val="009A4230"/>
    <w:rsid w:val="009C4EC2"/>
    <w:rsid w:val="009D59A3"/>
    <w:rsid w:val="009E43FC"/>
    <w:rsid w:val="009F2EB8"/>
    <w:rsid w:val="00A21C7A"/>
    <w:rsid w:val="00A2237C"/>
    <w:rsid w:val="00A25842"/>
    <w:rsid w:val="00A31739"/>
    <w:rsid w:val="00A37F1F"/>
    <w:rsid w:val="00A44C7F"/>
    <w:rsid w:val="00A5472B"/>
    <w:rsid w:val="00A570B3"/>
    <w:rsid w:val="00A614A7"/>
    <w:rsid w:val="00A92F69"/>
    <w:rsid w:val="00AA36DF"/>
    <w:rsid w:val="00AA619D"/>
    <w:rsid w:val="00AE6E19"/>
    <w:rsid w:val="00AF1422"/>
    <w:rsid w:val="00B041C8"/>
    <w:rsid w:val="00B14628"/>
    <w:rsid w:val="00B54F3A"/>
    <w:rsid w:val="00B77A9B"/>
    <w:rsid w:val="00B863DF"/>
    <w:rsid w:val="00BB3E9C"/>
    <w:rsid w:val="00BC180F"/>
    <w:rsid w:val="00BC7CCC"/>
    <w:rsid w:val="00BD05D5"/>
    <w:rsid w:val="00BD6D8A"/>
    <w:rsid w:val="00BF1765"/>
    <w:rsid w:val="00BF495D"/>
    <w:rsid w:val="00BF7325"/>
    <w:rsid w:val="00C21633"/>
    <w:rsid w:val="00C65D34"/>
    <w:rsid w:val="00C87900"/>
    <w:rsid w:val="00CA1E6D"/>
    <w:rsid w:val="00CA2E50"/>
    <w:rsid w:val="00CA5143"/>
    <w:rsid w:val="00CB3811"/>
    <w:rsid w:val="00CB54FB"/>
    <w:rsid w:val="00CE7BEA"/>
    <w:rsid w:val="00CE7F75"/>
    <w:rsid w:val="00D42968"/>
    <w:rsid w:val="00D42A08"/>
    <w:rsid w:val="00D47C0D"/>
    <w:rsid w:val="00D75F4F"/>
    <w:rsid w:val="00DF274F"/>
    <w:rsid w:val="00DF6CDE"/>
    <w:rsid w:val="00E16221"/>
    <w:rsid w:val="00E36CB7"/>
    <w:rsid w:val="00E529F9"/>
    <w:rsid w:val="00E5544D"/>
    <w:rsid w:val="00E8570F"/>
    <w:rsid w:val="00EA1964"/>
    <w:rsid w:val="00EB0AF9"/>
    <w:rsid w:val="00EB7949"/>
    <w:rsid w:val="00ED7145"/>
    <w:rsid w:val="00F05236"/>
    <w:rsid w:val="00F105DC"/>
    <w:rsid w:val="00F16BBE"/>
    <w:rsid w:val="00F172F6"/>
    <w:rsid w:val="00F34AB2"/>
    <w:rsid w:val="00F43CED"/>
    <w:rsid w:val="00F51EB1"/>
    <w:rsid w:val="00F53356"/>
    <w:rsid w:val="00F93F72"/>
    <w:rsid w:val="00FA426A"/>
    <w:rsid w:val="00FB3356"/>
    <w:rsid w:val="00FC2199"/>
    <w:rsid w:val="00FC27F4"/>
    <w:rsid w:val="00FE011B"/>
    <w:rsid w:val="33F90415"/>
    <w:rsid w:val="526900F3"/>
    <w:rsid w:val="6F2C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AE830"/>
  <w15:chartTrackingRefBased/>
  <w15:docId w15:val="{367117EF-56F2-4EE1-B01E-E03F54B2D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041C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46F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6F7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15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0BD"/>
  </w:style>
  <w:style w:type="paragraph" w:styleId="Footer">
    <w:name w:val="footer"/>
    <w:basedOn w:val="Normal"/>
    <w:link w:val="FooterChar"/>
    <w:uiPriority w:val="99"/>
    <w:unhideWhenUsed/>
    <w:rsid w:val="00015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0BD"/>
  </w:style>
  <w:style w:type="character" w:styleId="CommentReference">
    <w:name w:val="annotation reference"/>
    <w:basedOn w:val="DefaultParagraphFont"/>
    <w:uiPriority w:val="99"/>
    <w:semiHidden/>
    <w:unhideWhenUsed/>
    <w:rsid w:val="006C5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5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5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5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5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5F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58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hat.openai.com/chat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apastyle.apa.org/blog/how-to-cite-chatgpt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8" ma:contentTypeDescription="Create a new document." ma:contentTypeScope="" ma:versionID="d5b60256d4a23bb6e30bb77d874fbee4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6c8e550e424015e09e86ea63cc23a9b8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00C5E2-5D3F-43AD-84E8-FA1174230639}">
  <ds:schemaRefs>
    <ds:schemaRef ds:uri="http://schemas.microsoft.com/office/2006/metadata/properties"/>
    <ds:schemaRef ds:uri="http://schemas.microsoft.com/office/infopath/2007/PartnerControls"/>
    <ds:schemaRef ds:uri="9efcb05f-b9b0-4694-97e3-701629196322"/>
    <ds:schemaRef ds:uri="efad6137-8bd4-4ce3-8078-261a6abf815b"/>
    <ds:schemaRef ds:uri="3ac93024-b8a9-45b9-99d9-a84668103765"/>
    <ds:schemaRef ds:uri="13958a42-153c-4a9d-bdae-8ac02bb3bec2"/>
  </ds:schemaRefs>
</ds:datastoreItem>
</file>

<file path=customXml/itemProps2.xml><?xml version="1.0" encoding="utf-8"?>
<ds:datastoreItem xmlns:ds="http://schemas.openxmlformats.org/officeDocument/2006/customXml" ds:itemID="{DE0C2915-FD84-46AF-A44C-322526702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3A2D4E-BC44-4D1C-9BFC-3726E9A0F4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Contact Form</vt:lpstr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Contact Form</dc:title>
  <dc:subject/>
  <dc:creator>NTM;Sharon Brookes</dc:creator>
  <cp:keywords/>
  <dc:description/>
  <cp:lastModifiedBy>David Michal Lipták</cp:lastModifiedBy>
  <cp:revision>41</cp:revision>
  <cp:lastPrinted>2020-01-21T05:32:00Z</cp:lastPrinted>
  <dcterms:created xsi:type="dcterms:W3CDTF">2023-04-28T03:43:00Z</dcterms:created>
  <dcterms:modified xsi:type="dcterms:W3CDTF">2024-03-3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C6334D69D2854E86C72F8F12FDC06B</vt:lpwstr>
  </property>
  <property fmtid="{D5CDD505-2E9C-101B-9397-08002B2CF9AE}" pid="3" name="MediaServiceImageTags">
    <vt:lpwstr/>
  </property>
  <property fmtid="{D5CDD505-2E9C-101B-9397-08002B2CF9AE}" pid="4" name="Order">
    <vt:r8>126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